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A88CC8" w14:textId="10D5B511" w:rsidR="00C94561" w:rsidRDefault="00C94561" w:rsidP="00C94561">
      <w:pPr>
        <w:jc w:val="center"/>
        <w:rPr>
          <w:b/>
          <w:bCs/>
          <w:sz w:val="44"/>
          <w:szCs w:val="44"/>
        </w:rPr>
      </w:pPr>
      <w:r w:rsidRPr="00C94561">
        <w:rPr>
          <w:b/>
          <w:bCs/>
          <w:sz w:val="44"/>
          <w:szCs w:val="44"/>
        </w:rPr>
        <w:t>Assi</w:t>
      </w:r>
      <w:r>
        <w:rPr>
          <w:b/>
          <w:bCs/>
          <w:sz w:val="44"/>
          <w:szCs w:val="44"/>
        </w:rPr>
        <w:t>g</w:t>
      </w:r>
      <w:r w:rsidRPr="00C94561">
        <w:rPr>
          <w:b/>
          <w:bCs/>
          <w:sz w:val="44"/>
          <w:szCs w:val="44"/>
        </w:rPr>
        <w:t xml:space="preserve">nment </w:t>
      </w:r>
      <w:r w:rsidR="00A30692">
        <w:rPr>
          <w:b/>
          <w:bCs/>
          <w:sz w:val="44"/>
          <w:szCs w:val="44"/>
        </w:rPr>
        <w:t>1</w:t>
      </w:r>
    </w:p>
    <w:p w14:paraId="69FDD3B8" w14:textId="77777777" w:rsidR="0021269C" w:rsidRDefault="0021269C" w:rsidP="0021269C"/>
    <w:p w14:paraId="4880F597" w14:textId="57174F84" w:rsidR="00F54C2A" w:rsidRPr="0021269C" w:rsidRDefault="0021269C" w:rsidP="0021269C">
      <w:r w:rsidRPr="0021269C">
        <w:t xml:space="preserve">Create table1 as worker with their </w:t>
      </w:r>
      <w:proofErr w:type="spellStart"/>
      <w:proofErr w:type="gramStart"/>
      <w:r w:rsidRPr="0021269C">
        <w:t>ID,first</w:t>
      </w:r>
      <w:proofErr w:type="spellEnd"/>
      <w:proofErr w:type="gramEnd"/>
      <w:r w:rsidRPr="0021269C">
        <w:t xml:space="preserve"> name ,last name ,</w:t>
      </w:r>
      <w:proofErr w:type="spellStart"/>
      <w:r w:rsidRPr="0021269C">
        <w:t>salary,joining</w:t>
      </w:r>
      <w:proofErr w:type="spellEnd"/>
      <w:r w:rsidRPr="0021269C">
        <w:t xml:space="preserve"> date ,department &amp; table 2 Bonus  with workers ref ID, Bonus date ,Bonus amount and table 3 Title with worker ref ID ,worker </w:t>
      </w:r>
      <w:proofErr w:type="spellStart"/>
      <w:r w:rsidRPr="0021269C">
        <w:t>title.fill</w:t>
      </w:r>
      <w:proofErr w:type="spellEnd"/>
      <w:r w:rsidRPr="0021269C">
        <w:t xml:space="preserve"> the details in each row of tables by making  use of DDL &amp; DML commands.</w:t>
      </w:r>
    </w:p>
    <w:p w14:paraId="6C69915C" w14:textId="63F14155" w:rsidR="00C94561" w:rsidRDefault="00F54C2A" w:rsidP="00C94561">
      <w:r>
        <w:t>Create database factory;</w:t>
      </w:r>
    </w:p>
    <w:p w14:paraId="396432D2" w14:textId="3603B56E" w:rsidR="00F54C2A" w:rsidRDefault="00F54C2A" w:rsidP="00C94561">
      <w:r>
        <w:t>Use factory;</w:t>
      </w:r>
    </w:p>
    <w:p w14:paraId="47540CAF" w14:textId="77777777" w:rsidR="00F54C2A" w:rsidRDefault="00F54C2A" w:rsidP="00C94561"/>
    <w:p w14:paraId="3F879E66" w14:textId="77777777" w:rsidR="00F54C2A" w:rsidRDefault="00F54C2A" w:rsidP="00F54C2A">
      <w:r>
        <w:t xml:space="preserve">create table </w:t>
      </w:r>
      <w:proofErr w:type="gramStart"/>
      <w:r>
        <w:t>worker(</w:t>
      </w:r>
      <w:proofErr w:type="gramEnd"/>
      <w:r>
        <w:t xml:space="preserve">id int not null primary key, </w:t>
      </w:r>
    </w:p>
    <w:p w14:paraId="50D47257" w14:textId="77777777" w:rsidR="00F54C2A" w:rsidRDefault="00F54C2A" w:rsidP="00F54C2A">
      <w:proofErr w:type="spellStart"/>
      <w:r>
        <w:t>firstName</w:t>
      </w:r>
      <w:proofErr w:type="spellEnd"/>
      <w:r>
        <w:t xml:space="preserve"> </w:t>
      </w:r>
      <w:proofErr w:type="gramStart"/>
      <w:r>
        <w:t>varchar(</w:t>
      </w:r>
      <w:proofErr w:type="gramEnd"/>
      <w:r>
        <w:t xml:space="preserve">20) not null, </w:t>
      </w:r>
    </w:p>
    <w:p w14:paraId="013351CB" w14:textId="77777777" w:rsidR="00F54C2A" w:rsidRDefault="00F54C2A" w:rsidP="00F54C2A">
      <w:proofErr w:type="spellStart"/>
      <w:r>
        <w:t>lastName</w:t>
      </w:r>
      <w:proofErr w:type="spellEnd"/>
      <w:r>
        <w:t xml:space="preserve"> </w:t>
      </w:r>
      <w:proofErr w:type="gramStart"/>
      <w:r>
        <w:t>varchar(</w:t>
      </w:r>
      <w:proofErr w:type="gramEnd"/>
      <w:r>
        <w:t>20) not null,</w:t>
      </w:r>
    </w:p>
    <w:p w14:paraId="254B830B" w14:textId="4D948DF8" w:rsidR="00F54C2A" w:rsidRDefault="00F54C2A" w:rsidP="00F54C2A">
      <w:r>
        <w:t>salary int,</w:t>
      </w:r>
      <w:r w:rsidR="0048496B">
        <w:t xml:space="preserve"> </w:t>
      </w:r>
      <w:proofErr w:type="spellStart"/>
      <w:r>
        <w:t>joiningDate</w:t>
      </w:r>
      <w:proofErr w:type="spellEnd"/>
      <w:r>
        <w:t xml:space="preserve"> date,</w:t>
      </w:r>
    </w:p>
    <w:p w14:paraId="23373BB8" w14:textId="664CCDF9" w:rsidR="0048496B" w:rsidRDefault="00F54C2A" w:rsidP="001A641A">
      <w:r>
        <w:t xml:space="preserve">department </w:t>
      </w:r>
      <w:proofErr w:type="gramStart"/>
      <w:r>
        <w:t>varchar(</w:t>
      </w:r>
      <w:proofErr w:type="gramEnd"/>
      <w:r>
        <w:t>20));</w:t>
      </w:r>
    </w:p>
    <w:p w14:paraId="2B86C803" w14:textId="77777777" w:rsidR="0048496B" w:rsidRDefault="0048496B" w:rsidP="001A641A"/>
    <w:p w14:paraId="7C7DEF05" w14:textId="682309AE" w:rsidR="001A641A" w:rsidRDefault="0048496B" w:rsidP="001A641A">
      <w:r w:rsidRPr="0048496B">
        <w:t xml:space="preserve">desc </w:t>
      </w:r>
      <w:r>
        <w:t>worker</w:t>
      </w:r>
      <w:r w:rsidRPr="0048496B">
        <w:t>;</w:t>
      </w:r>
    </w:p>
    <w:p w14:paraId="5F7D61EF" w14:textId="77777777" w:rsidR="0048496B" w:rsidRDefault="0048496B" w:rsidP="001A641A"/>
    <w:p w14:paraId="79E70A80" w14:textId="77777777" w:rsidR="0048496B" w:rsidRDefault="0048496B" w:rsidP="0048496B">
      <w:r>
        <w:t xml:space="preserve">create table </w:t>
      </w:r>
      <w:proofErr w:type="gramStart"/>
      <w:r>
        <w:t>bonus(</w:t>
      </w:r>
      <w:proofErr w:type="spellStart"/>
      <w:proofErr w:type="gramEnd"/>
      <w:r>
        <w:t>refId</w:t>
      </w:r>
      <w:proofErr w:type="spellEnd"/>
      <w:r>
        <w:t xml:space="preserve"> int not null,</w:t>
      </w:r>
    </w:p>
    <w:p w14:paraId="2F8ABEDF" w14:textId="77777777" w:rsidR="0048496B" w:rsidRDefault="0048496B" w:rsidP="0048496B">
      <w:proofErr w:type="spellStart"/>
      <w:r>
        <w:t>bonusDate</w:t>
      </w:r>
      <w:proofErr w:type="spellEnd"/>
      <w:r>
        <w:t xml:space="preserve"> date,</w:t>
      </w:r>
    </w:p>
    <w:p w14:paraId="78C939EA" w14:textId="77777777" w:rsidR="0048496B" w:rsidRDefault="0048496B" w:rsidP="0048496B">
      <w:proofErr w:type="spellStart"/>
      <w:r>
        <w:t>bonusAmount</w:t>
      </w:r>
      <w:proofErr w:type="spellEnd"/>
      <w:r>
        <w:t xml:space="preserve"> int,</w:t>
      </w:r>
    </w:p>
    <w:p w14:paraId="1EDB28DB" w14:textId="089FC8C0" w:rsidR="0048496B" w:rsidRDefault="0048496B" w:rsidP="0048496B">
      <w:r>
        <w:t>foreign key (</w:t>
      </w:r>
      <w:proofErr w:type="spellStart"/>
      <w:r>
        <w:t>refId</w:t>
      </w:r>
      <w:proofErr w:type="spellEnd"/>
      <w:r>
        <w:t>) references worker(id));</w:t>
      </w:r>
    </w:p>
    <w:p w14:paraId="74E53408" w14:textId="5CC51769" w:rsidR="0048496B" w:rsidRDefault="0048496B" w:rsidP="0048496B"/>
    <w:p w14:paraId="10200B10" w14:textId="648234D7" w:rsidR="0048496B" w:rsidRDefault="0048496B" w:rsidP="0048496B">
      <w:r w:rsidRPr="0048496B">
        <w:t>desc bonus;</w:t>
      </w:r>
    </w:p>
    <w:p w14:paraId="723211BD" w14:textId="77777777" w:rsidR="0048496B" w:rsidRDefault="0048496B" w:rsidP="0048496B"/>
    <w:p w14:paraId="5B942AEB" w14:textId="77777777" w:rsidR="0048496B" w:rsidRDefault="0048496B" w:rsidP="0048496B">
      <w:r>
        <w:t xml:space="preserve">create table </w:t>
      </w:r>
      <w:proofErr w:type="gramStart"/>
      <w:r>
        <w:t>title(</w:t>
      </w:r>
      <w:proofErr w:type="spellStart"/>
      <w:proofErr w:type="gramEnd"/>
      <w:r>
        <w:t>refId</w:t>
      </w:r>
      <w:proofErr w:type="spellEnd"/>
      <w:r>
        <w:t xml:space="preserve"> int not null,</w:t>
      </w:r>
    </w:p>
    <w:p w14:paraId="5E3F5E00" w14:textId="79CAA633" w:rsidR="0048496B" w:rsidRDefault="0048496B" w:rsidP="0048496B">
      <w:proofErr w:type="spellStart"/>
      <w:r>
        <w:t>workerTitle</w:t>
      </w:r>
      <w:proofErr w:type="spellEnd"/>
      <w:r>
        <w:t xml:space="preserve"> </w:t>
      </w:r>
      <w:proofErr w:type="gramStart"/>
      <w:r>
        <w:t>varchar(</w:t>
      </w:r>
      <w:proofErr w:type="gramEnd"/>
      <w:r>
        <w:t>20)</w:t>
      </w:r>
      <w:r>
        <w:t xml:space="preserve"> not null</w:t>
      </w:r>
      <w:r>
        <w:t>,</w:t>
      </w:r>
    </w:p>
    <w:p w14:paraId="06479040" w14:textId="6E56D8CD" w:rsidR="001A641A" w:rsidRDefault="0048496B" w:rsidP="0048496B">
      <w:r>
        <w:t>foreign key (</w:t>
      </w:r>
      <w:proofErr w:type="spellStart"/>
      <w:r>
        <w:t>refId</w:t>
      </w:r>
      <w:proofErr w:type="spellEnd"/>
      <w:r>
        <w:t>) references worker(id));</w:t>
      </w:r>
    </w:p>
    <w:p w14:paraId="14C82E6E" w14:textId="5EA9F279" w:rsidR="0048496B" w:rsidRDefault="0048496B" w:rsidP="0048496B"/>
    <w:p w14:paraId="38C7F4DB" w14:textId="589A3630" w:rsidR="0048496B" w:rsidRDefault="0048496B" w:rsidP="0048496B">
      <w:r w:rsidRPr="0048496B">
        <w:t xml:space="preserve">desc </w:t>
      </w:r>
      <w:r>
        <w:t>title</w:t>
      </w:r>
      <w:r w:rsidRPr="0048496B">
        <w:t>;</w:t>
      </w:r>
    </w:p>
    <w:p w14:paraId="02759D6D" w14:textId="77777777" w:rsidR="001A641A" w:rsidRDefault="001A641A" w:rsidP="001A641A"/>
    <w:p w14:paraId="75251E95" w14:textId="77777777" w:rsidR="001A641A" w:rsidRDefault="001A641A" w:rsidP="001A641A"/>
    <w:p w14:paraId="2C133EFB" w14:textId="77777777" w:rsidR="001A641A" w:rsidRDefault="001A641A" w:rsidP="001A641A"/>
    <w:p w14:paraId="7963EF88" w14:textId="54976C69" w:rsidR="001A641A" w:rsidRDefault="0048496B" w:rsidP="001A641A">
      <w:r>
        <w:rPr>
          <w:noProof/>
        </w:rPr>
        <w:drawing>
          <wp:inline distT="0" distB="0" distL="0" distR="0" wp14:anchorId="5026D68E" wp14:editId="205B32AF">
            <wp:extent cx="5731510" cy="32226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93822" w14:textId="77777777" w:rsidR="001A641A" w:rsidRDefault="001A641A" w:rsidP="001A641A"/>
    <w:p w14:paraId="531B306A" w14:textId="77777777" w:rsidR="001A641A" w:rsidRDefault="001A641A" w:rsidP="001A641A"/>
    <w:p w14:paraId="551D37F6" w14:textId="77777777" w:rsidR="001A641A" w:rsidRDefault="001A641A" w:rsidP="001A641A"/>
    <w:p w14:paraId="67C0EDD1" w14:textId="77777777" w:rsidR="005D07E3" w:rsidRDefault="005D07E3" w:rsidP="005D07E3">
      <w:r>
        <w:t xml:space="preserve">insert into worker </w:t>
      </w:r>
      <w:proofErr w:type="gramStart"/>
      <w:r>
        <w:t>values(</w:t>
      </w:r>
      <w:proofErr w:type="gramEnd"/>
      <w:r>
        <w:t>1, "</w:t>
      </w:r>
      <w:proofErr w:type="spellStart"/>
      <w:r>
        <w:t>jeethendra</w:t>
      </w:r>
      <w:proofErr w:type="spellEnd"/>
      <w:r>
        <w:t>", "S R", 100000, "2022-08-17", "CSE");</w:t>
      </w:r>
    </w:p>
    <w:p w14:paraId="6F7060EF" w14:textId="77777777" w:rsidR="005D07E3" w:rsidRDefault="005D07E3" w:rsidP="005D07E3">
      <w:r>
        <w:t xml:space="preserve">insert into worker </w:t>
      </w:r>
      <w:proofErr w:type="gramStart"/>
      <w:r>
        <w:t>values(</w:t>
      </w:r>
      <w:proofErr w:type="gramEnd"/>
      <w:r>
        <w:t>2, "Monika", "B A", 100000, "2022-08-9", "CSE");</w:t>
      </w:r>
    </w:p>
    <w:p w14:paraId="5CF8AFF5" w14:textId="5166C5CE" w:rsidR="001A641A" w:rsidRDefault="005D07E3" w:rsidP="005D07E3">
      <w:r>
        <w:t xml:space="preserve">insert into worker </w:t>
      </w:r>
      <w:proofErr w:type="gramStart"/>
      <w:r>
        <w:t>values(</w:t>
      </w:r>
      <w:proofErr w:type="gramEnd"/>
      <w:r>
        <w:t>3, "</w:t>
      </w:r>
      <w:proofErr w:type="spellStart"/>
      <w:r>
        <w:t>Shivkumar</w:t>
      </w:r>
      <w:proofErr w:type="spellEnd"/>
      <w:r>
        <w:t>", "Panchal", 100000, "2022-08-20", "IT");</w:t>
      </w:r>
    </w:p>
    <w:p w14:paraId="6EBF3F68" w14:textId="33C4E35A" w:rsidR="005D07E3" w:rsidRDefault="005D07E3" w:rsidP="005D07E3">
      <w:r w:rsidRPr="005D07E3">
        <w:t>select * from worker;</w:t>
      </w:r>
    </w:p>
    <w:p w14:paraId="2352CC56" w14:textId="3A75D483" w:rsidR="005D07E3" w:rsidRDefault="005D07E3" w:rsidP="005D07E3"/>
    <w:p w14:paraId="55667430" w14:textId="2B32C4A5" w:rsidR="005D07E3" w:rsidRDefault="005D07E3" w:rsidP="005D07E3">
      <w:r>
        <w:rPr>
          <w:noProof/>
        </w:rPr>
        <w:lastRenderedPageBreak/>
        <w:drawing>
          <wp:inline distT="0" distB="0" distL="0" distR="0" wp14:anchorId="55AEAA55" wp14:editId="567C40F6">
            <wp:extent cx="5731510" cy="322262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28775" w14:textId="77777777" w:rsidR="005D07E3" w:rsidRDefault="005D07E3" w:rsidP="005D07E3">
      <w:r>
        <w:t xml:space="preserve">insert into title </w:t>
      </w:r>
      <w:proofErr w:type="gramStart"/>
      <w:r>
        <w:t>values(</w:t>
      </w:r>
      <w:proofErr w:type="gramEnd"/>
      <w:r>
        <w:t>1, "Software Engineer");</w:t>
      </w:r>
    </w:p>
    <w:p w14:paraId="7A736DDD" w14:textId="77777777" w:rsidR="005D07E3" w:rsidRDefault="005D07E3" w:rsidP="005D07E3">
      <w:r>
        <w:t xml:space="preserve">insert into title </w:t>
      </w:r>
      <w:proofErr w:type="gramStart"/>
      <w:r>
        <w:t>values(</w:t>
      </w:r>
      <w:proofErr w:type="gramEnd"/>
      <w:r>
        <w:t>2, "SDE-1");</w:t>
      </w:r>
    </w:p>
    <w:p w14:paraId="394AB9BC" w14:textId="77777777" w:rsidR="005D07E3" w:rsidRDefault="005D07E3" w:rsidP="005D07E3">
      <w:r>
        <w:t xml:space="preserve">insert into title </w:t>
      </w:r>
      <w:proofErr w:type="gramStart"/>
      <w:r>
        <w:t>values(</w:t>
      </w:r>
      <w:proofErr w:type="gramEnd"/>
      <w:r>
        <w:t>3, "Software Engineer-2");</w:t>
      </w:r>
    </w:p>
    <w:p w14:paraId="58CE73C2" w14:textId="3E7C2F9C" w:rsidR="005D07E3" w:rsidRDefault="005D07E3" w:rsidP="005D07E3">
      <w:r>
        <w:t>select * from title;</w:t>
      </w:r>
    </w:p>
    <w:p w14:paraId="3D3B4905" w14:textId="404CC696" w:rsidR="005D07E3" w:rsidRDefault="005D07E3" w:rsidP="005D07E3">
      <w:r>
        <w:rPr>
          <w:noProof/>
        </w:rPr>
        <w:drawing>
          <wp:inline distT="0" distB="0" distL="0" distR="0" wp14:anchorId="5C6B476D" wp14:editId="6B6EDE2F">
            <wp:extent cx="5731510" cy="322262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330CE" w14:textId="77777777" w:rsidR="001A641A" w:rsidRDefault="001A641A" w:rsidP="001A641A"/>
    <w:p w14:paraId="1496A815" w14:textId="77777777" w:rsidR="005D07E3" w:rsidRDefault="005D07E3" w:rsidP="005D07E3">
      <w:r>
        <w:lastRenderedPageBreak/>
        <w:t xml:space="preserve">insert into bonus </w:t>
      </w:r>
      <w:proofErr w:type="gramStart"/>
      <w:r>
        <w:t>values(</w:t>
      </w:r>
      <w:proofErr w:type="gramEnd"/>
      <w:r>
        <w:t>1, "2022-09-17", 30000);</w:t>
      </w:r>
    </w:p>
    <w:p w14:paraId="72BAED64" w14:textId="77777777" w:rsidR="005D07E3" w:rsidRDefault="005D07E3" w:rsidP="005D07E3">
      <w:r>
        <w:t xml:space="preserve">insert into bonus </w:t>
      </w:r>
      <w:proofErr w:type="gramStart"/>
      <w:r>
        <w:t>values(</w:t>
      </w:r>
      <w:proofErr w:type="gramEnd"/>
      <w:r>
        <w:t>3, "2022-09-17", 70000);</w:t>
      </w:r>
    </w:p>
    <w:p w14:paraId="2EF9B47E" w14:textId="0201104C" w:rsidR="00147AB4" w:rsidRDefault="005D07E3" w:rsidP="005D07E3">
      <w:r>
        <w:t>select * from bonus;</w:t>
      </w:r>
    </w:p>
    <w:p w14:paraId="7DDADA1E" w14:textId="1523C312" w:rsidR="005D07E3" w:rsidRDefault="005D07E3" w:rsidP="005D07E3">
      <w:r>
        <w:rPr>
          <w:noProof/>
        </w:rPr>
        <w:drawing>
          <wp:inline distT="0" distB="0" distL="0" distR="0" wp14:anchorId="17FF3440" wp14:editId="643F4CCA">
            <wp:extent cx="5731510" cy="322262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E1E6A" w14:textId="77777777" w:rsidR="00147AB4" w:rsidRDefault="00147AB4" w:rsidP="00147AB4"/>
    <w:p w14:paraId="33319DC7" w14:textId="77777777" w:rsidR="00147AB4" w:rsidRDefault="00147AB4" w:rsidP="00147AB4"/>
    <w:p w14:paraId="117EA9E5" w14:textId="77777777" w:rsidR="00147AB4" w:rsidRDefault="00147AB4" w:rsidP="00147AB4"/>
    <w:p w14:paraId="43487E6C" w14:textId="77777777" w:rsidR="00147AB4" w:rsidRDefault="00147AB4" w:rsidP="00147AB4"/>
    <w:p w14:paraId="4F26D2F8" w14:textId="77777777" w:rsidR="00147AB4" w:rsidRDefault="00147AB4" w:rsidP="00147AB4"/>
    <w:p w14:paraId="0462F298" w14:textId="77777777" w:rsidR="00C94561" w:rsidRDefault="00C94561" w:rsidP="00C94561"/>
    <w:p w14:paraId="63017195" w14:textId="77777777" w:rsidR="00C94561" w:rsidRDefault="00C94561" w:rsidP="00C94561"/>
    <w:p w14:paraId="496F3C17" w14:textId="77777777" w:rsidR="00C94561" w:rsidRDefault="00C94561" w:rsidP="00C94561"/>
    <w:p w14:paraId="4B612BD3" w14:textId="77777777" w:rsidR="00C94561" w:rsidRDefault="00C94561" w:rsidP="00C94561"/>
    <w:p w14:paraId="69DB25F3" w14:textId="77777777" w:rsidR="00C94561" w:rsidRDefault="00C94561" w:rsidP="00C94561"/>
    <w:p w14:paraId="174BD57D" w14:textId="77777777" w:rsidR="00C94561" w:rsidRDefault="00C94561" w:rsidP="00C94561"/>
    <w:p w14:paraId="5349D9B3" w14:textId="77777777" w:rsidR="00C94561" w:rsidRDefault="00C94561" w:rsidP="00C94561"/>
    <w:p w14:paraId="41986D27" w14:textId="50EA3540" w:rsidR="0092614E" w:rsidRPr="00C94561" w:rsidRDefault="0092614E" w:rsidP="00C94561"/>
    <w:sectPr w:rsidR="0092614E" w:rsidRPr="00C94561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083D3C" w14:textId="77777777" w:rsidR="00CB502C" w:rsidRDefault="00CB502C" w:rsidP="00723483">
      <w:pPr>
        <w:spacing w:after="0" w:line="240" w:lineRule="auto"/>
      </w:pPr>
      <w:r>
        <w:separator/>
      </w:r>
    </w:p>
  </w:endnote>
  <w:endnote w:type="continuationSeparator" w:id="0">
    <w:p w14:paraId="677E39E6" w14:textId="77777777" w:rsidR="00CB502C" w:rsidRDefault="00CB502C" w:rsidP="00723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A13BE" w14:textId="362456C9" w:rsidR="00723483" w:rsidRDefault="00723483">
    <w:pPr>
      <w:pStyle w:val="Footer"/>
    </w:pPr>
    <w:r w:rsidRPr="00723483">
      <w:rPr>
        <w:noProof/>
        <w:highlight w:val="black"/>
      </w:rPr>
      <w:drawing>
        <wp:inline distT="0" distB="0" distL="0" distR="0" wp14:anchorId="148F2BA5" wp14:editId="0A6562AB">
          <wp:extent cx="5731510" cy="673735"/>
          <wp:effectExtent l="0" t="0" r="254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75CFE98" w14:textId="77777777" w:rsidR="00723483" w:rsidRDefault="007234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7129BD" w14:textId="77777777" w:rsidR="00CB502C" w:rsidRDefault="00CB502C" w:rsidP="00723483">
      <w:pPr>
        <w:spacing w:after="0" w:line="240" w:lineRule="auto"/>
      </w:pPr>
      <w:r>
        <w:separator/>
      </w:r>
    </w:p>
  </w:footnote>
  <w:footnote w:type="continuationSeparator" w:id="0">
    <w:p w14:paraId="4D4AE6B4" w14:textId="77777777" w:rsidR="00CB502C" w:rsidRDefault="00CB502C" w:rsidP="007234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CBAA1" w14:textId="52506327" w:rsidR="00723483" w:rsidRDefault="00723483">
    <w:pPr>
      <w:pStyle w:val="Header"/>
    </w:pPr>
    <w:r w:rsidRPr="00723483">
      <w:rPr>
        <w:noProof/>
        <w:highlight w:val="black"/>
      </w:rPr>
      <w:drawing>
        <wp:inline distT="0" distB="0" distL="0" distR="0" wp14:anchorId="0548E3EF" wp14:editId="42F39F01">
          <wp:extent cx="5731510" cy="673735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37F9E6" w14:textId="77777777" w:rsidR="00723483" w:rsidRDefault="007234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536D33"/>
    <w:multiLevelType w:val="hybridMultilevel"/>
    <w:tmpl w:val="242C10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73262D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1B6115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2D6A2A"/>
    <w:multiLevelType w:val="hybridMultilevel"/>
    <w:tmpl w:val="2B560A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8E6A5B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8D5C46"/>
    <w:multiLevelType w:val="hybridMultilevel"/>
    <w:tmpl w:val="507AF2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0233BB"/>
    <w:multiLevelType w:val="hybridMultilevel"/>
    <w:tmpl w:val="E68E94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6974B8"/>
    <w:multiLevelType w:val="hybridMultilevel"/>
    <w:tmpl w:val="C3563C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0B7510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2958447">
    <w:abstractNumId w:val="1"/>
  </w:num>
  <w:num w:numId="2" w16cid:durableId="1347513311">
    <w:abstractNumId w:val="4"/>
  </w:num>
  <w:num w:numId="3" w16cid:durableId="682316876">
    <w:abstractNumId w:val="8"/>
  </w:num>
  <w:num w:numId="4" w16cid:durableId="1886142957">
    <w:abstractNumId w:val="2"/>
  </w:num>
  <w:num w:numId="5" w16cid:durableId="128997295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21373437">
    <w:abstractNumId w:val="6"/>
  </w:num>
  <w:num w:numId="7" w16cid:durableId="1588498">
    <w:abstractNumId w:val="0"/>
  </w:num>
  <w:num w:numId="8" w16cid:durableId="1711346701">
    <w:abstractNumId w:val="7"/>
  </w:num>
  <w:num w:numId="9" w16cid:durableId="33577155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xsDAxNTIytTQ3NzBT0lEKTi0uzszPAykwrAUAH73G8CwAAAA="/>
  </w:docVars>
  <w:rsids>
    <w:rsidRoot w:val="00A01278"/>
    <w:rsid w:val="000B105B"/>
    <w:rsid w:val="000D06A4"/>
    <w:rsid w:val="00147AB4"/>
    <w:rsid w:val="001A641A"/>
    <w:rsid w:val="0021269C"/>
    <w:rsid w:val="00244D0E"/>
    <w:rsid w:val="00245C96"/>
    <w:rsid w:val="00390918"/>
    <w:rsid w:val="003F36EF"/>
    <w:rsid w:val="004252D8"/>
    <w:rsid w:val="00440624"/>
    <w:rsid w:val="0048496B"/>
    <w:rsid w:val="004A2153"/>
    <w:rsid w:val="00583697"/>
    <w:rsid w:val="005A4FC4"/>
    <w:rsid w:val="005D07E3"/>
    <w:rsid w:val="00723483"/>
    <w:rsid w:val="00827B82"/>
    <w:rsid w:val="0091646B"/>
    <w:rsid w:val="0092614E"/>
    <w:rsid w:val="00A01278"/>
    <w:rsid w:val="00A30692"/>
    <w:rsid w:val="00AE0E14"/>
    <w:rsid w:val="00B13B06"/>
    <w:rsid w:val="00C74D16"/>
    <w:rsid w:val="00C94561"/>
    <w:rsid w:val="00CB502C"/>
    <w:rsid w:val="00CD39C9"/>
    <w:rsid w:val="00D337A9"/>
    <w:rsid w:val="00D879A3"/>
    <w:rsid w:val="00E86117"/>
    <w:rsid w:val="00F54C2A"/>
    <w:rsid w:val="00FB3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82203C"/>
  <w15:chartTrackingRefBased/>
  <w15:docId w15:val="{A00B7CE9-96B3-46BC-9EA7-FE685EA22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2153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483"/>
  </w:style>
  <w:style w:type="paragraph" w:styleId="Footer">
    <w:name w:val="footer"/>
    <w:basedOn w:val="Normal"/>
    <w:link w:val="Foot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483"/>
  </w:style>
  <w:style w:type="paragraph" w:styleId="ListParagraph">
    <w:name w:val="List Paragraph"/>
    <w:basedOn w:val="Normal"/>
    <w:uiPriority w:val="34"/>
    <w:qFormat/>
    <w:rsid w:val="004406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5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5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4</Pages>
  <Words>201</Words>
  <Characters>115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l Mitra</dc:creator>
  <cp:keywords/>
  <dc:description/>
  <cp:lastModifiedBy>Jeethendra S R</cp:lastModifiedBy>
  <cp:revision>5</cp:revision>
  <cp:lastPrinted>2022-04-19T16:51:00Z</cp:lastPrinted>
  <dcterms:created xsi:type="dcterms:W3CDTF">2021-06-22T08:36:00Z</dcterms:created>
  <dcterms:modified xsi:type="dcterms:W3CDTF">2022-04-19T17:03:00Z</dcterms:modified>
</cp:coreProperties>
</file>